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2" w14:textId="03E64474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</w:rPr>
      </w:pPr>
      <w:r>
        <w:rPr>
          <w:b/>
          <w:color w:val="000000"/>
        </w:rPr>
        <w:t>S.Y. B. Tech. Academic Year 20</w:t>
      </w:r>
      <w:r w:rsidR="00341AD6">
        <w:rPr>
          <w:b/>
        </w:rPr>
        <w:t>22</w:t>
      </w:r>
      <w:r>
        <w:rPr>
          <w:b/>
        </w:rPr>
        <w:t>_2</w:t>
      </w:r>
      <w:r w:rsidR="00341AD6">
        <w:rPr>
          <w:b/>
        </w:rPr>
        <w:t>3</w:t>
      </w:r>
      <w:r>
        <w:rPr>
          <w:b/>
          <w:color w:val="000000"/>
        </w:rPr>
        <w:t xml:space="preserve"> </w:t>
      </w:r>
      <w:r w:rsidR="001130D8">
        <w:rPr>
          <w:b/>
          <w:color w:val="000000"/>
        </w:rPr>
        <w:t>Se</w:t>
      </w:r>
      <w:r>
        <w:rPr>
          <w:b/>
          <w:color w:val="000000"/>
        </w:rPr>
        <w:t>mester: I</w:t>
      </w:r>
      <w:r w:rsidR="00341AD6">
        <w:rPr>
          <w:b/>
          <w:color w:val="000000"/>
        </w:rPr>
        <w:t>II</w:t>
      </w:r>
    </w:p>
    <w:p w14:paraId="2FE8980F" w14:textId="5B83EEBB" w:rsidR="00341AD6" w:rsidRPr="00341AD6" w:rsidRDefault="00341AD6" w:rsidP="00341AD6">
      <w:pPr>
        <w:pBdr>
          <w:top w:val="nil"/>
          <w:left w:val="nil"/>
          <w:bottom w:val="nil"/>
          <w:right w:val="nil"/>
          <w:between w:val="nil"/>
        </w:pBdr>
        <w:jc w:val="center"/>
        <w:rPr>
          <w:b/>
          <w:sz w:val="32"/>
          <w:szCs w:val="32"/>
        </w:rPr>
      </w:pPr>
      <w:r w:rsidRPr="00341AD6">
        <w:rPr>
          <w:b/>
          <w:bCs/>
          <w:sz w:val="32"/>
          <w:szCs w:val="32"/>
        </w:rPr>
        <w:t>Fundamentals of Data Structures</w:t>
      </w:r>
    </w:p>
    <w:p w14:paraId="00000004" w14:textId="77777777" w:rsidR="000B2E82" w:rsidRDefault="000B2E82" w:rsidP="00341AD6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00000005" w14:textId="77777777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 LABORATORY WRITE UP</w:t>
      </w:r>
    </w:p>
    <w:p w14:paraId="00000006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7" w14:textId="77777777" w:rsidR="000B2E82" w:rsidRDefault="0053033E">
      <w:pPr>
        <w:pStyle w:val="Heading6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xperiment Number: 01</w:t>
      </w:r>
    </w:p>
    <w:p w14:paraId="00000008" w14:textId="09EC3E8B" w:rsidR="000B2E82" w:rsidRDefault="0053033E">
      <w:pPr>
        <w:pStyle w:val="Heading3"/>
        <w:spacing w:line="360" w:lineRule="auto"/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>TITLE:</w:t>
      </w:r>
      <w:r>
        <w:rPr>
          <w:b/>
          <w:sz w:val="24"/>
          <w:szCs w:val="24"/>
        </w:rPr>
        <w:t xml:space="preserve"> </w:t>
      </w:r>
      <w:r w:rsidR="00341AD6">
        <w:rPr>
          <w:b/>
          <w:sz w:val="32"/>
          <w:szCs w:val="32"/>
        </w:rPr>
        <w:t>Matrix</w:t>
      </w:r>
      <w:r>
        <w:rPr>
          <w:b/>
          <w:sz w:val="32"/>
          <w:szCs w:val="32"/>
        </w:rPr>
        <w:t xml:space="preserve"> operations</w:t>
      </w:r>
    </w:p>
    <w:p w14:paraId="00000009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A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B" w14:textId="77777777" w:rsidR="000B2E82" w:rsidRDefault="0053033E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PROBLEM STATEMENT</w:t>
      </w:r>
      <w:r>
        <w:rPr>
          <w:color w:val="000000"/>
        </w:rPr>
        <w:t xml:space="preserve">: </w:t>
      </w:r>
    </w:p>
    <w:p w14:paraId="0000000C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67A31B" w14:textId="1C4CF088" w:rsidR="00FF1FB1" w:rsidRPr="00FF1FB1" w:rsidRDefault="00FF1FB1" w:rsidP="00FF1FB1">
      <w:pPr>
        <w:pBdr>
          <w:top w:val="nil"/>
          <w:left w:val="nil"/>
          <w:bottom w:val="nil"/>
          <w:right w:val="nil"/>
          <w:between w:val="nil"/>
        </w:pBdr>
      </w:pPr>
      <w:r w:rsidRPr="00FF1FB1">
        <w:t xml:space="preserve">Write a C program to </w:t>
      </w:r>
      <w:r>
        <w:t>perform</w:t>
      </w:r>
      <w:r w:rsidRPr="00FF1FB1">
        <w:t xml:space="preserve"> </w:t>
      </w:r>
      <w:r>
        <w:t xml:space="preserve">the </w:t>
      </w:r>
      <w:r w:rsidRPr="00FF1FB1">
        <w:t xml:space="preserve">following computation on </w:t>
      </w:r>
      <w:r>
        <w:t xml:space="preserve">the </w:t>
      </w:r>
      <w:r w:rsidRPr="00FF1FB1">
        <w:t xml:space="preserve">matrix: a) Addition of two matrices b) Subtraction of two matrices c) Multiplication of two matrices d) Transpose of a matrix </w:t>
      </w:r>
      <w:r w:rsidRPr="00FF1FB1">
        <w:tab/>
      </w:r>
    </w:p>
    <w:p w14:paraId="1F7D19E3" w14:textId="77777777" w:rsidR="00FF1FB1" w:rsidRDefault="00FF1FB1">
      <w:pPr>
        <w:pBdr>
          <w:top w:val="nil"/>
          <w:left w:val="nil"/>
          <w:bottom w:val="nil"/>
          <w:right w:val="nil"/>
          <w:between w:val="nil"/>
        </w:pBdr>
      </w:pPr>
    </w:p>
    <w:p w14:paraId="0000000E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</w:pPr>
    </w:p>
    <w:p w14:paraId="0000000F" w14:textId="77777777" w:rsidR="000B2E82" w:rsidRDefault="0053033E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OBJECTIVE: </w:t>
      </w:r>
      <w:r>
        <w:rPr>
          <w:b/>
          <w:color w:val="000000"/>
        </w:rPr>
        <w:tab/>
        <w:t xml:space="preserve"> </w:t>
      </w:r>
    </w:p>
    <w:p w14:paraId="00000010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0000011" w14:textId="77777777" w:rsidR="000B2E82" w:rsidRDefault="0053033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To Study memory representations and operations associated with </w:t>
      </w:r>
      <w:r>
        <w:t>arrays.</w:t>
      </w:r>
    </w:p>
    <w:p w14:paraId="00000012" w14:textId="77777777" w:rsidR="000B2E82" w:rsidRDefault="0053033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bookmarkStart w:id="0" w:name="_heading=h.gjdgxs" w:colFirst="0" w:colLast="0"/>
      <w:bookmarkEnd w:id="0"/>
      <w:r>
        <w:rPr>
          <w:color w:val="000000"/>
        </w:rPr>
        <w:t xml:space="preserve">To understand the implementation of </w:t>
      </w:r>
      <w:r>
        <w:t>formal parameters and actual parameters.</w:t>
      </w:r>
    </w:p>
    <w:p w14:paraId="00000013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0000014" w14:textId="77777777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b/>
          <w:color w:val="000000"/>
        </w:rPr>
      </w:pPr>
      <w:r>
        <w:rPr>
          <w:b/>
          <w:color w:val="000000"/>
        </w:rPr>
        <w:t xml:space="preserve">THEORY:  </w:t>
      </w:r>
      <w:r>
        <w:rPr>
          <w:b/>
          <w:i/>
          <w:color w:val="00B050"/>
        </w:rPr>
        <w:t xml:space="preserve">//To be </w:t>
      </w:r>
      <w:proofErr w:type="gramStart"/>
      <w:r>
        <w:rPr>
          <w:b/>
          <w:i/>
          <w:color w:val="00B050"/>
        </w:rPr>
        <w:t>Written</w:t>
      </w:r>
      <w:proofErr w:type="gramEnd"/>
      <w:r>
        <w:rPr>
          <w:b/>
          <w:i/>
          <w:color w:val="00B050"/>
        </w:rPr>
        <w:t xml:space="preserve"> by Students</w:t>
      </w:r>
    </w:p>
    <w:p w14:paraId="00000015" w14:textId="77777777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b/>
          <w:color w:val="000000"/>
        </w:rPr>
      </w:pPr>
      <w:r>
        <w:rPr>
          <w:b/>
          <w:i/>
          <w:color w:val="00B050"/>
        </w:rPr>
        <w:t>// Write theory by elaborating below points</w:t>
      </w:r>
    </w:p>
    <w:p w14:paraId="00000016" w14:textId="3A9B4D84" w:rsidR="000B2E82" w:rsidRPr="00FF1FB1" w:rsidRDefault="00FF1FB1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t xml:space="preserve">One dimensional and two dimensional arrays </w:t>
      </w:r>
    </w:p>
    <w:p w14:paraId="72F98F7A" w14:textId="561A4922" w:rsidR="00FF1FB1" w:rsidRDefault="00FF1FB1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t>Matrix operations with one example each</w:t>
      </w:r>
    </w:p>
    <w:p w14:paraId="00000017" w14:textId="77777777" w:rsidR="000B2E82" w:rsidRDefault="0053033E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gramStart"/>
      <w:r>
        <w:t>formal</w:t>
      </w:r>
      <w:proofErr w:type="gramEnd"/>
      <w:r>
        <w:t xml:space="preserve"> and actual parameters.</w:t>
      </w:r>
    </w:p>
    <w:p w14:paraId="00000018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b/>
          <w:color w:val="000000"/>
        </w:rPr>
      </w:pPr>
    </w:p>
    <w:p w14:paraId="00000019" w14:textId="77777777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hanging="360"/>
        <w:rPr>
          <w:b/>
          <w:color w:val="000000"/>
        </w:rPr>
      </w:pPr>
      <w:r>
        <w:rPr>
          <w:b/>
          <w:color w:val="000000"/>
        </w:rPr>
        <w:t>IMPLEMENTATION:</w:t>
      </w:r>
    </w:p>
    <w:p w14:paraId="0000001A" w14:textId="77777777" w:rsidR="000B2E82" w:rsidRDefault="0053033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080"/>
        <w:rPr>
          <w:b/>
          <w:color w:val="000000"/>
        </w:rPr>
      </w:pPr>
      <w:r>
        <w:rPr>
          <w:b/>
          <w:color w:val="000000"/>
        </w:rPr>
        <w:t xml:space="preserve">PLATFORM: </w:t>
      </w:r>
    </w:p>
    <w:p w14:paraId="0000001B" w14:textId="77777777" w:rsidR="000B2E82" w:rsidRDefault="005303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800"/>
      </w:pPr>
      <w:r>
        <w:rPr>
          <w:color w:val="000000"/>
        </w:rPr>
        <w:t>64-bit Open source Linux or its derivatives.</w:t>
      </w:r>
    </w:p>
    <w:p w14:paraId="0000001C" w14:textId="777159F8" w:rsidR="000B2E82" w:rsidRDefault="0053033E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800"/>
      </w:pPr>
      <w:r>
        <w:rPr>
          <w:color w:val="000000"/>
        </w:rPr>
        <w:t xml:space="preserve">Open Source C Programming tool like </w:t>
      </w:r>
      <w:proofErr w:type="spellStart"/>
      <w:r>
        <w:rPr>
          <w:color w:val="000000"/>
        </w:rPr>
        <w:t>gcc</w:t>
      </w:r>
      <w:proofErr w:type="spellEnd"/>
      <w:r>
        <w:rPr>
          <w:color w:val="000000"/>
        </w:rPr>
        <w:t>/Eclipse Editor</w:t>
      </w:r>
      <w:r>
        <w:t>.</w:t>
      </w:r>
    </w:p>
    <w:p w14:paraId="0000001D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000001E" w14:textId="77777777" w:rsidR="000B2E82" w:rsidRDefault="005303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</w:rPr>
      </w:pPr>
      <w:r>
        <w:rPr>
          <w:b/>
          <w:color w:val="000000"/>
        </w:rPr>
        <w:t xml:space="preserve">PSEUDO CODE:          </w:t>
      </w:r>
      <w:r>
        <w:rPr>
          <w:b/>
          <w:i/>
          <w:color w:val="00B050"/>
        </w:rPr>
        <w:t>//To be Written by Students</w:t>
      </w:r>
    </w:p>
    <w:p w14:paraId="0000001F" w14:textId="351D704A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color w:val="000000"/>
        </w:rPr>
      </w:pPr>
      <w:r>
        <w:rPr>
          <w:color w:val="000000"/>
        </w:rPr>
        <w:t xml:space="preserve">Write pseudo code for </w:t>
      </w:r>
      <w:r w:rsidR="00FF1FB1">
        <w:rPr>
          <w:color w:val="000000"/>
        </w:rPr>
        <w:t>addition or subtraction, multiplication and transpose</w:t>
      </w:r>
    </w:p>
    <w:p w14:paraId="00000020" w14:textId="77777777" w:rsidR="000B2E82" w:rsidRDefault="005303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</w:rPr>
      </w:pPr>
      <w:r>
        <w:rPr>
          <w:b/>
          <w:color w:val="000000"/>
        </w:rPr>
        <w:t xml:space="preserve">TIME COMPLEXITY:              </w:t>
      </w:r>
      <w:r>
        <w:rPr>
          <w:b/>
          <w:i/>
          <w:color w:val="00B050"/>
        </w:rPr>
        <w:t>//To be Written by Students</w:t>
      </w:r>
    </w:p>
    <w:p w14:paraId="00000021" w14:textId="77777777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color w:val="000000"/>
        </w:rPr>
      </w:pPr>
      <w:r>
        <w:rPr>
          <w:color w:val="000000"/>
        </w:rPr>
        <w:t>Find out time complexity of above operations</w:t>
      </w:r>
    </w:p>
    <w:p w14:paraId="00000022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color w:val="000000"/>
        </w:rPr>
      </w:pPr>
    </w:p>
    <w:p w14:paraId="00000023" w14:textId="77777777" w:rsidR="000B2E82" w:rsidRDefault="005303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</w:rPr>
      </w:pPr>
      <w:r>
        <w:rPr>
          <w:b/>
          <w:color w:val="000000"/>
        </w:rPr>
        <w:t xml:space="preserve">CONCLUSION: </w:t>
      </w:r>
    </w:p>
    <w:p w14:paraId="00000024" w14:textId="2833ED02" w:rsidR="000B2E82" w:rsidRDefault="0053033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rPr>
          <w:color w:val="000000"/>
        </w:rPr>
      </w:pPr>
      <w:r>
        <w:rPr>
          <w:color w:val="000000"/>
        </w:rPr>
        <w:t xml:space="preserve">Thus, </w:t>
      </w:r>
      <w:r>
        <w:t xml:space="preserve">implemented </w:t>
      </w:r>
      <w:r w:rsidR="00FF1FB1">
        <w:t>matrix operations</w:t>
      </w:r>
      <w:r>
        <w:t xml:space="preserve"> using different functions.</w:t>
      </w:r>
    </w:p>
    <w:p w14:paraId="00000025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6" w14:textId="77777777" w:rsidR="000B2E82" w:rsidRDefault="005303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</w:rPr>
      </w:pPr>
      <w:r>
        <w:rPr>
          <w:b/>
          <w:color w:val="000000"/>
        </w:rPr>
        <w:t xml:space="preserve">FAQs                            </w:t>
      </w:r>
      <w:r>
        <w:rPr>
          <w:b/>
          <w:i/>
          <w:color w:val="00B050"/>
        </w:rPr>
        <w:t>//To be Written by Students</w:t>
      </w:r>
    </w:p>
    <w:p w14:paraId="00000027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00000028" w14:textId="41152A54" w:rsidR="000B2E82" w:rsidRDefault="0053033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What’s </w:t>
      </w:r>
      <w:r w:rsidR="00341AD6">
        <w:rPr>
          <w:color w:val="000000"/>
        </w:rPr>
        <w:t xml:space="preserve">the </w:t>
      </w:r>
      <w:r>
        <w:rPr>
          <w:color w:val="000000"/>
        </w:rPr>
        <w:t xml:space="preserve">difference between </w:t>
      </w:r>
      <w:r w:rsidR="00341AD6">
        <w:rPr>
          <w:color w:val="000000"/>
        </w:rPr>
        <w:t>pass-by-value</w:t>
      </w:r>
      <w:r w:rsidR="00FF1FB1">
        <w:rPr>
          <w:color w:val="000000"/>
        </w:rPr>
        <w:t xml:space="preserve"> and </w:t>
      </w:r>
      <w:r w:rsidR="00341AD6">
        <w:rPr>
          <w:color w:val="000000"/>
        </w:rPr>
        <w:t>pass-by-reference</w:t>
      </w:r>
      <w:r w:rsidR="00FF1FB1">
        <w:rPr>
          <w:color w:val="000000"/>
        </w:rPr>
        <w:t xml:space="preserve"> in C functions</w:t>
      </w:r>
      <w:r>
        <w:rPr>
          <w:color w:val="000000"/>
        </w:rPr>
        <w:t>?</w:t>
      </w:r>
    </w:p>
    <w:p w14:paraId="00000029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14:paraId="0000002A" w14:textId="77777777" w:rsidR="000B2E82" w:rsidRDefault="0053033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What is the difference between single quoted and double quoted declaration of char array?</w:t>
      </w:r>
    </w:p>
    <w:p w14:paraId="0000002B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C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D" w14:textId="77777777" w:rsidR="000B2E82" w:rsidRDefault="0053033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/>
          <w:color w:val="000000"/>
        </w:rPr>
      </w:pPr>
      <w:r>
        <w:rPr>
          <w:b/>
          <w:color w:val="000000"/>
        </w:rPr>
        <w:t>PRACTICE ASSIGNMENTS</w:t>
      </w:r>
    </w:p>
    <w:p w14:paraId="00000033" w14:textId="3D97479A" w:rsidR="000B2E82" w:rsidRDefault="00341AD6" w:rsidP="00341AD6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b/>
          <w:color w:val="000000"/>
        </w:rPr>
      </w:pPr>
      <w:proofErr w:type="spellStart"/>
      <w:r>
        <w:rPr>
          <w:b/>
          <w:color w:val="000000"/>
        </w:rPr>
        <w:t>Codechef</w:t>
      </w:r>
      <w:proofErr w:type="spellEnd"/>
      <w:r>
        <w:rPr>
          <w:b/>
          <w:color w:val="000000"/>
        </w:rPr>
        <w:t xml:space="preserve"> assignments</w:t>
      </w:r>
    </w:p>
    <w:p w14:paraId="00000034" w14:textId="77777777" w:rsidR="000B2E82" w:rsidRDefault="000B2E8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1" w:name="_GoBack"/>
      <w:bookmarkEnd w:id="1"/>
    </w:p>
    <w:sectPr w:rsidR="000B2E82">
      <w:headerReference w:type="default" r:id="rId8"/>
      <w:pgSz w:w="12240" w:h="15840"/>
      <w:pgMar w:top="189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052805" w14:textId="77777777" w:rsidR="004D1E02" w:rsidRDefault="004D1E02">
      <w:r>
        <w:separator/>
      </w:r>
    </w:p>
  </w:endnote>
  <w:endnote w:type="continuationSeparator" w:id="0">
    <w:p w14:paraId="49A0645E" w14:textId="77777777" w:rsidR="004D1E02" w:rsidRDefault="004D1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7A6C8A" w14:textId="77777777" w:rsidR="004D1E02" w:rsidRDefault="004D1E02">
      <w:r>
        <w:separator/>
      </w:r>
    </w:p>
  </w:footnote>
  <w:footnote w:type="continuationSeparator" w:id="0">
    <w:p w14:paraId="12FA1122" w14:textId="77777777" w:rsidR="004D1E02" w:rsidRDefault="004D1E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35" w14:textId="77777777" w:rsidR="000B2E82" w:rsidRDefault="000B2E8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847CB"/>
    <w:multiLevelType w:val="multilevel"/>
    <w:tmpl w:val="1A48C3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21849EC"/>
    <w:multiLevelType w:val="multilevel"/>
    <w:tmpl w:val="6AA2588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1225D98"/>
    <w:multiLevelType w:val="multilevel"/>
    <w:tmpl w:val="C33A1E4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32178E"/>
    <w:multiLevelType w:val="multilevel"/>
    <w:tmpl w:val="B85C4FB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62CA2CD6"/>
    <w:multiLevelType w:val="multilevel"/>
    <w:tmpl w:val="AF6EC082"/>
    <w:lvl w:ilvl="0">
      <w:start w:val="1"/>
      <w:numFmt w:val="decimal"/>
      <w:lvlText w:val="%1."/>
      <w:lvlJc w:val="left"/>
      <w:pPr>
        <w:ind w:left="720" w:hanging="360"/>
      </w:pPr>
      <w:rPr>
        <w:strike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673E11"/>
    <w:multiLevelType w:val="multilevel"/>
    <w:tmpl w:val="B44AED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cyNzE3NzQzNjRQ0lEKTi0uzszPAykwrAUAq3c/WSwAAAA="/>
  </w:docVars>
  <w:rsids>
    <w:rsidRoot w:val="000B2E82"/>
    <w:rsid w:val="000B2E82"/>
    <w:rsid w:val="001130D8"/>
    <w:rsid w:val="00341AD6"/>
    <w:rsid w:val="004D1E02"/>
    <w:rsid w:val="0053033E"/>
    <w:rsid w:val="00684156"/>
    <w:rsid w:val="00BA5B58"/>
    <w:rsid w:val="00F22711"/>
    <w:rsid w:val="00FF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B4092"/>
  <w15:docId w15:val="{8D472195-0DEA-4B60-BF69-816645E86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uiPriority w:val="9"/>
    <w:qFormat/>
    <w:rsid w:val="0059359C"/>
    <w:pPr>
      <w:keepNext/>
      <w:keepLines/>
      <w:spacing w:before="240"/>
      <w:outlineLvl w:val="0"/>
    </w:pPr>
    <w:rPr>
      <w:rFonts w:ascii="Calibri" w:eastAsia="Calibri" w:hAnsi="Calibri" w:cs="Calibri"/>
      <w:color w:val="2E75B5"/>
      <w:sz w:val="32"/>
      <w:szCs w:val="32"/>
    </w:rPr>
  </w:style>
  <w:style w:type="paragraph" w:styleId="Heading2">
    <w:name w:val="heading 2"/>
    <w:basedOn w:val="Normal1"/>
    <w:next w:val="Normal1"/>
    <w:uiPriority w:val="9"/>
    <w:unhideWhenUsed/>
    <w:qFormat/>
    <w:rsid w:val="0059359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unhideWhenUsed/>
    <w:qFormat/>
    <w:rsid w:val="0059359C"/>
    <w:pPr>
      <w:keepNext/>
      <w:outlineLvl w:val="2"/>
    </w:pPr>
    <w:rPr>
      <w:sz w:val="40"/>
      <w:szCs w:val="40"/>
    </w:rPr>
  </w:style>
  <w:style w:type="paragraph" w:styleId="Heading4">
    <w:name w:val="heading 4"/>
    <w:basedOn w:val="Normal1"/>
    <w:next w:val="Normal1"/>
    <w:uiPriority w:val="9"/>
    <w:unhideWhenUsed/>
    <w:qFormat/>
    <w:rsid w:val="0059359C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uiPriority w:val="9"/>
    <w:unhideWhenUsed/>
    <w:qFormat/>
    <w:rsid w:val="0059359C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uiPriority w:val="9"/>
    <w:unhideWhenUsed/>
    <w:qFormat/>
    <w:rsid w:val="0059359C"/>
    <w:pPr>
      <w:keepNext/>
      <w:jc w:val="center"/>
      <w:outlineLvl w:val="5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1"/>
    <w:next w:val="Normal1"/>
    <w:uiPriority w:val="10"/>
    <w:qFormat/>
    <w:rsid w:val="0059359C"/>
    <w:pPr>
      <w:jc w:val="center"/>
    </w:pPr>
    <w:rPr>
      <w:b/>
      <w:sz w:val="40"/>
      <w:szCs w:val="40"/>
    </w:rPr>
  </w:style>
  <w:style w:type="paragraph" w:customStyle="1" w:styleId="Normal1">
    <w:name w:val="Normal1"/>
    <w:rsid w:val="0059359C"/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9359C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341AD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598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zIEr0CoMb5cz4qcQX+PH//QoKCQ==">AMUW2mX025eiguSWXS8KFAGaJlmicc/gzQ6s7CLXsVzxe1Lznuc1PxSusWyPHLJpCrlug63G/+s1vwmJ/eetEr0AtfAjoRYzpyc9ZAGhZLtaVi1byb2CsePReFx6sJsroNH+VaCjp1/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3</cp:revision>
  <dcterms:created xsi:type="dcterms:W3CDTF">2022-09-06T08:43:00Z</dcterms:created>
  <dcterms:modified xsi:type="dcterms:W3CDTF">2022-09-06T08:43:00Z</dcterms:modified>
</cp:coreProperties>
</file>